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101E68A" w14:textId="77777777" w:rsidR="00EF128B" w:rsidRPr="003A1B8C" w:rsidRDefault="00EF128B" w:rsidP="00EF128B">
      <w:pPr>
        <w:pStyle w:val="NoSpacing"/>
        <w:jc w:val="center"/>
        <w:rPr>
          <w:rFonts w:ascii="Times New Roman" w:hAnsi="Times New Roman"/>
          <w:sz w:val="24"/>
        </w:rPr>
      </w:pPr>
    </w:p>
    <w:p w14:paraId="70F625B4" w14:textId="74470102" w:rsidR="00EF128B" w:rsidRPr="003A1B8C" w:rsidRDefault="00EF128B" w:rsidP="00EF128B">
      <w:pPr>
        <w:pStyle w:val="NoSpacing"/>
        <w:jc w:val="center"/>
        <w:rPr>
          <w:rFonts w:ascii="Times New Roman" w:hAnsi="Times New Roman"/>
          <w:b/>
          <w:sz w:val="28"/>
        </w:rPr>
      </w:pPr>
      <w:r w:rsidRPr="003A1B8C">
        <w:rPr>
          <w:rFonts w:ascii="Times New Roman" w:hAnsi="Times New Roman"/>
          <w:b/>
          <w:sz w:val="28"/>
        </w:rPr>
        <w:t>WAIVER</w:t>
      </w:r>
      <w:r w:rsidR="00365293" w:rsidRPr="003A1B8C">
        <w:rPr>
          <w:rFonts w:ascii="Times New Roman" w:hAnsi="Times New Roman"/>
          <w:b/>
          <w:sz w:val="28"/>
        </w:rPr>
        <w:t xml:space="preserve"> </w:t>
      </w:r>
    </w:p>
    <w:p w14:paraId="6CD15F5C" w14:textId="77777777" w:rsidR="00EF128B" w:rsidRPr="003A1B8C" w:rsidRDefault="00EF128B" w:rsidP="00407469">
      <w:pPr>
        <w:pStyle w:val="NoSpacing"/>
        <w:rPr>
          <w:rFonts w:ascii="Times New Roman" w:hAnsi="Times New Roman"/>
        </w:rPr>
      </w:pPr>
    </w:p>
    <w:p w14:paraId="374445CE" w14:textId="77777777" w:rsidR="00EF128B" w:rsidRPr="003A1B8C" w:rsidRDefault="00EF128B" w:rsidP="00EF128B">
      <w:pPr>
        <w:pStyle w:val="NoSpacing"/>
        <w:jc w:val="center"/>
        <w:rPr>
          <w:rFonts w:ascii="Times New Roman" w:hAnsi="Times New Roman"/>
        </w:rPr>
      </w:pPr>
    </w:p>
    <w:p w14:paraId="5136D391" w14:textId="5FF4146E" w:rsidR="00EF128B" w:rsidRPr="003A1B8C" w:rsidRDefault="00EF128B" w:rsidP="00EF128B">
      <w:pPr>
        <w:pStyle w:val="NoSpacing"/>
        <w:jc w:val="both"/>
        <w:rPr>
          <w:rFonts w:ascii="Times New Roman" w:hAnsi="Times New Roman"/>
        </w:rPr>
      </w:pPr>
      <w:r w:rsidRPr="003A1B8C">
        <w:rPr>
          <w:rFonts w:ascii="Times New Roman" w:hAnsi="Times New Roman"/>
        </w:rPr>
        <w:t xml:space="preserve">This is to certify that I, </w:t>
      </w:r>
      <w:r w:rsidR="0098175D" w:rsidRPr="003A1B8C">
        <w:rPr>
          <w:rFonts w:ascii="Times New Roman" w:hAnsi="Times New Roman"/>
        </w:rPr>
        <w:t>Marissa Damian</w:t>
      </w:r>
      <w:r w:rsidR="00215AAF" w:rsidRPr="003A1B8C">
        <w:rPr>
          <w:rFonts w:ascii="Times New Roman" w:hAnsi="Times New Roman"/>
        </w:rPr>
        <w:t>,</w:t>
      </w:r>
      <w:r w:rsidRPr="003A1B8C">
        <w:rPr>
          <w:rFonts w:ascii="Times New Roman" w:hAnsi="Times New Roman"/>
        </w:rPr>
        <w:t xml:space="preserve"> </w:t>
      </w:r>
      <w:r w:rsidR="00AE7692" w:rsidRPr="003A1B8C">
        <w:rPr>
          <w:rFonts w:ascii="Times New Roman" w:hAnsi="Times New Roman"/>
        </w:rPr>
        <w:t>M</w:t>
      </w:r>
      <w:r w:rsidR="00A87D39" w:rsidRPr="003A1B8C">
        <w:rPr>
          <w:rFonts w:ascii="Times New Roman" w:hAnsi="Times New Roman"/>
        </w:rPr>
        <w:t>other</w:t>
      </w:r>
      <w:r w:rsidRPr="003A1B8C">
        <w:rPr>
          <w:rFonts w:ascii="Times New Roman" w:hAnsi="Times New Roman"/>
        </w:rPr>
        <w:t xml:space="preserve"> of</w:t>
      </w:r>
      <w:r w:rsidR="0098175D" w:rsidRPr="003A1B8C">
        <w:rPr>
          <w:rFonts w:ascii="Times New Roman" w:hAnsi="Times New Roman"/>
        </w:rPr>
        <w:t xml:space="preserve"> Miles David M. Damian</w:t>
      </w:r>
      <w:r w:rsidRPr="003A1B8C">
        <w:rPr>
          <w:rFonts w:ascii="Times New Roman" w:hAnsi="Times New Roman"/>
        </w:rPr>
        <w:t xml:space="preserve">, a </w:t>
      </w:r>
      <w:proofErr w:type="spellStart"/>
      <w:r w:rsidRPr="003A1B8C">
        <w:rPr>
          <w:rFonts w:ascii="Times New Roman" w:hAnsi="Times New Roman"/>
        </w:rPr>
        <w:t>bonafide</w:t>
      </w:r>
      <w:proofErr w:type="spellEnd"/>
      <w:r w:rsidRPr="003A1B8C">
        <w:rPr>
          <w:rFonts w:ascii="Times New Roman" w:hAnsi="Times New Roman"/>
        </w:rPr>
        <w:t xml:space="preserve"> student of Tarlac State University grant h</w:t>
      </w:r>
      <w:r w:rsidR="00403512">
        <w:rPr>
          <w:rFonts w:ascii="Times New Roman" w:hAnsi="Times New Roman"/>
        </w:rPr>
        <w:t>im</w:t>
      </w:r>
      <w:r w:rsidRPr="003A1B8C">
        <w:rPr>
          <w:rFonts w:ascii="Times New Roman" w:hAnsi="Times New Roman"/>
        </w:rPr>
        <w:t xml:space="preserve"> permission to undergo internship/on-the-job training at the </w:t>
      </w:r>
      <w:r w:rsidR="0098175D" w:rsidRPr="003A1B8C">
        <w:rPr>
          <w:rFonts w:ascii="Times New Roman" w:hAnsi="Times New Roman"/>
        </w:rPr>
        <w:t>Go Baluyot &amp; Adion Law Office</w:t>
      </w:r>
      <w:r w:rsidRPr="003A1B8C">
        <w:rPr>
          <w:rFonts w:ascii="Times New Roman" w:hAnsi="Times New Roman"/>
        </w:rPr>
        <w:t xml:space="preserve"> from </w:t>
      </w:r>
      <w:r w:rsidR="0098175D" w:rsidRPr="003A1B8C">
        <w:rPr>
          <w:rFonts w:ascii="Times New Roman" w:hAnsi="Times New Roman"/>
        </w:rPr>
        <w:t xml:space="preserve">February 5, 2025 </w:t>
      </w:r>
      <w:r w:rsidRPr="003A1B8C">
        <w:rPr>
          <w:rFonts w:ascii="Times New Roman" w:hAnsi="Times New Roman"/>
        </w:rPr>
        <w:t>to</w:t>
      </w:r>
      <w:r w:rsidR="0098175D" w:rsidRPr="003A1B8C">
        <w:rPr>
          <w:rFonts w:ascii="Times New Roman" w:hAnsi="Times New Roman"/>
        </w:rPr>
        <w:t xml:space="preserve"> April 28, 2025.</w:t>
      </w:r>
      <w:r w:rsidRPr="003A1B8C">
        <w:rPr>
          <w:rFonts w:ascii="Times New Roman" w:hAnsi="Times New Roman"/>
        </w:rPr>
        <w:t xml:space="preserve"> </w:t>
      </w:r>
    </w:p>
    <w:p w14:paraId="3F5F3273" w14:textId="77777777" w:rsidR="00EF128B" w:rsidRPr="003A1B8C" w:rsidRDefault="00EF128B" w:rsidP="00EF128B">
      <w:pPr>
        <w:pStyle w:val="NoSpacing"/>
        <w:jc w:val="both"/>
        <w:rPr>
          <w:rFonts w:ascii="Times New Roman" w:hAnsi="Times New Roman"/>
        </w:rPr>
      </w:pPr>
    </w:p>
    <w:p w14:paraId="421F3846" w14:textId="38973D87" w:rsidR="00EF128B" w:rsidRPr="003A1B8C" w:rsidRDefault="00EF128B" w:rsidP="00EF128B">
      <w:pPr>
        <w:pStyle w:val="NoSpacing"/>
        <w:jc w:val="both"/>
        <w:rPr>
          <w:rFonts w:ascii="Times New Roman" w:hAnsi="Times New Roman"/>
        </w:rPr>
      </w:pPr>
      <w:r w:rsidRPr="003A1B8C">
        <w:rPr>
          <w:rFonts w:ascii="Times New Roman" w:hAnsi="Times New Roman"/>
        </w:rPr>
        <w:t>I understand and agree that this training is necessary and a requirement for the completion of the degree Bachelor of Science in Information Technology</w:t>
      </w:r>
      <w:r w:rsidR="00215AAF" w:rsidRPr="003A1B8C">
        <w:rPr>
          <w:rFonts w:ascii="Times New Roman" w:hAnsi="Times New Roman"/>
        </w:rPr>
        <w:t xml:space="preserve"> specialized in </w:t>
      </w:r>
      <w:r w:rsidR="0098175D" w:rsidRPr="003A1B8C">
        <w:rPr>
          <w:rFonts w:ascii="Times New Roman" w:hAnsi="Times New Roman"/>
        </w:rPr>
        <w:t>Web and Mobile Application Development.</w:t>
      </w:r>
    </w:p>
    <w:p w14:paraId="42BEAEBF" w14:textId="77777777" w:rsidR="00EF128B" w:rsidRPr="003A1B8C" w:rsidRDefault="00EF128B" w:rsidP="00EF128B">
      <w:pPr>
        <w:pStyle w:val="NoSpacing"/>
        <w:jc w:val="both"/>
        <w:rPr>
          <w:rFonts w:ascii="Times New Roman" w:hAnsi="Times New Roman"/>
        </w:rPr>
      </w:pPr>
    </w:p>
    <w:p w14:paraId="28429CA5" w14:textId="05A0A978" w:rsidR="00EF128B" w:rsidRPr="003A1B8C" w:rsidRDefault="00EF128B" w:rsidP="00EF128B">
      <w:pPr>
        <w:pStyle w:val="NoSpacing"/>
        <w:jc w:val="both"/>
        <w:rPr>
          <w:rFonts w:ascii="Times New Roman" w:hAnsi="Times New Roman"/>
        </w:rPr>
      </w:pPr>
      <w:r w:rsidRPr="003A1B8C">
        <w:rPr>
          <w:rFonts w:ascii="Times New Roman" w:hAnsi="Times New Roman"/>
        </w:rPr>
        <w:t xml:space="preserve">I further agree and affirm that Tarlac State University and </w:t>
      </w:r>
      <w:r w:rsidR="0098175D" w:rsidRPr="003A1B8C">
        <w:rPr>
          <w:rFonts w:ascii="Times New Roman" w:hAnsi="Times New Roman"/>
        </w:rPr>
        <w:t>Go Baluyo</w:t>
      </w:r>
      <w:r w:rsidR="00403512">
        <w:rPr>
          <w:rFonts w:ascii="Times New Roman" w:hAnsi="Times New Roman"/>
        </w:rPr>
        <w:t>t</w:t>
      </w:r>
      <w:r w:rsidR="0098175D" w:rsidRPr="003A1B8C">
        <w:rPr>
          <w:rFonts w:ascii="Times New Roman" w:hAnsi="Times New Roman"/>
        </w:rPr>
        <w:t xml:space="preserve"> &amp; Adion Law Office </w:t>
      </w:r>
      <w:r w:rsidRPr="003A1B8C">
        <w:rPr>
          <w:rFonts w:ascii="Times New Roman" w:hAnsi="Times New Roman"/>
        </w:rPr>
        <w:t>are in no way responsible nor shall they pay compensation for any incident, harm, or injury that may be caused on h</w:t>
      </w:r>
      <w:r w:rsidR="00403512">
        <w:rPr>
          <w:rFonts w:ascii="Times New Roman" w:hAnsi="Times New Roman"/>
        </w:rPr>
        <w:t>is</w:t>
      </w:r>
      <w:r w:rsidRPr="003A1B8C">
        <w:rPr>
          <w:rFonts w:ascii="Times New Roman" w:hAnsi="Times New Roman"/>
        </w:rPr>
        <w:t xml:space="preserve"> person during the training and that my child will undergo said on-the-job training.</w:t>
      </w:r>
    </w:p>
    <w:p w14:paraId="1E8035D1" w14:textId="77777777" w:rsidR="00EF128B" w:rsidRPr="003A1B8C" w:rsidRDefault="00EF128B" w:rsidP="00EF128B">
      <w:pPr>
        <w:pStyle w:val="NoSpacing"/>
        <w:jc w:val="both"/>
        <w:rPr>
          <w:rFonts w:ascii="Times New Roman" w:hAnsi="Times New Roman"/>
        </w:rPr>
      </w:pPr>
    </w:p>
    <w:p w14:paraId="379D5E87" w14:textId="506AEEA9" w:rsidR="00EF128B" w:rsidRPr="003A1B8C" w:rsidRDefault="00EF128B" w:rsidP="00EF128B">
      <w:pPr>
        <w:pStyle w:val="NoSpacing"/>
        <w:jc w:val="both"/>
        <w:rPr>
          <w:rFonts w:ascii="Times New Roman" w:hAnsi="Times New Roman"/>
        </w:rPr>
      </w:pPr>
      <w:r w:rsidRPr="003A1B8C">
        <w:rPr>
          <w:rFonts w:ascii="Times New Roman" w:hAnsi="Times New Roman"/>
        </w:rPr>
        <w:t>I also certify that he on</w:t>
      </w:r>
      <w:r w:rsidR="00403512">
        <w:rPr>
          <w:rFonts w:ascii="Times New Roman" w:hAnsi="Times New Roman"/>
        </w:rPr>
        <w:t xml:space="preserve"> </w:t>
      </w:r>
      <w:r w:rsidRPr="003A1B8C">
        <w:rPr>
          <w:rFonts w:ascii="Times New Roman" w:hAnsi="Times New Roman"/>
        </w:rPr>
        <w:t>his free will, certified to me his decision to undergo on-the-job training as evidence by his signature affixed below together with my own signature.</w:t>
      </w:r>
    </w:p>
    <w:p w14:paraId="4DBD1E9B" w14:textId="57E871DC" w:rsidR="00EF128B" w:rsidRPr="003A1B8C" w:rsidRDefault="00EF128B" w:rsidP="00250851">
      <w:pPr>
        <w:pStyle w:val="NoSpacing"/>
        <w:rPr>
          <w:rFonts w:ascii="Times New Roman" w:hAnsi="Times New Roman"/>
        </w:rPr>
      </w:pPr>
    </w:p>
    <w:p w14:paraId="0B64F6BE" w14:textId="4C702AB5" w:rsidR="0010219C" w:rsidRPr="003A1B8C" w:rsidRDefault="0010219C" w:rsidP="00EF128B">
      <w:pPr>
        <w:pStyle w:val="NoSpacing"/>
        <w:jc w:val="center"/>
        <w:rPr>
          <w:rFonts w:ascii="Times New Roman" w:hAnsi="Times New Roman"/>
        </w:rPr>
      </w:pPr>
    </w:p>
    <w:p w14:paraId="06232F29" w14:textId="0ED4DD5D" w:rsidR="00407469" w:rsidRPr="003A1B8C" w:rsidRDefault="00407469" w:rsidP="00EF128B">
      <w:pPr>
        <w:pStyle w:val="NoSpacing"/>
        <w:jc w:val="center"/>
        <w:rPr>
          <w:rFonts w:ascii="Times New Roman" w:hAnsi="Times New Roman"/>
        </w:rPr>
      </w:pPr>
    </w:p>
    <w:p w14:paraId="173CE55F" w14:textId="77777777" w:rsidR="00407469" w:rsidRPr="003A1B8C" w:rsidRDefault="00407469" w:rsidP="00EF128B">
      <w:pPr>
        <w:pStyle w:val="NoSpacing"/>
        <w:jc w:val="center"/>
        <w:rPr>
          <w:rFonts w:ascii="Times New Roman" w:hAnsi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3A1B8C" w:rsidRPr="003A1B8C" w14:paraId="1EBAF647" w14:textId="77777777" w:rsidTr="0010219C">
        <w:tc>
          <w:tcPr>
            <w:tcW w:w="4788" w:type="dxa"/>
          </w:tcPr>
          <w:p w14:paraId="6A09C2E2" w14:textId="23F08BE2" w:rsidR="0010219C" w:rsidRPr="003A1B8C" w:rsidRDefault="0098175D" w:rsidP="00EF128B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3A1B8C">
              <w:rPr>
                <w:rFonts w:ascii="Times New Roman" w:hAnsi="Times New Roman"/>
                <w:u w:val="single"/>
              </w:rPr>
              <w:t>Miles David M. Damian</w:t>
            </w:r>
          </w:p>
        </w:tc>
        <w:tc>
          <w:tcPr>
            <w:tcW w:w="4788" w:type="dxa"/>
          </w:tcPr>
          <w:p w14:paraId="13863564" w14:textId="57CE3A92" w:rsidR="0010219C" w:rsidRPr="003A1B8C" w:rsidRDefault="0098175D" w:rsidP="00EF128B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3A1B8C">
              <w:rPr>
                <w:rFonts w:ascii="Times New Roman" w:hAnsi="Times New Roman"/>
                <w:u w:val="single"/>
              </w:rPr>
              <w:t>Marissa M. Damian</w:t>
            </w:r>
          </w:p>
        </w:tc>
      </w:tr>
      <w:tr w:rsidR="0010219C" w:rsidRPr="003A1B8C" w14:paraId="0E81BE6E" w14:textId="77777777" w:rsidTr="0010219C">
        <w:tc>
          <w:tcPr>
            <w:tcW w:w="4788" w:type="dxa"/>
          </w:tcPr>
          <w:p w14:paraId="0586B712" w14:textId="21FAB197" w:rsidR="0010219C" w:rsidRPr="003A1B8C" w:rsidRDefault="0010219C" w:rsidP="00EF128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A1B8C">
              <w:rPr>
                <w:rFonts w:ascii="Times New Roman" w:hAnsi="Times New Roman"/>
              </w:rPr>
              <w:t>Student</w:t>
            </w:r>
          </w:p>
        </w:tc>
        <w:tc>
          <w:tcPr>
            <w:tcW w:w="4788" w:type="dxa"/>
          </w:tcPr>
          <w:p w14:paraId="1C29E6A3" w14:textId="6D955E07" w:rsidR="0010219C" w:rsidRPr="003A1B8C" w:rsidRDefault="0010219C" w:rsidP="00EF128B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A1B8C">
              <w:rPr>
                <w:rFonts w:ascii="Times New Roman" w:hAnsi="Times New Roman"/>
              </w:rPr>
              <w:t>Parent / Guardian</w:t>
            </w:r>
          </w:p>
        </w:tc>
      </w:tr>
    </w:tbl>
    <w:p w14:paraId="1AFEC7FE" w14:textId="693864A5" w:rsidR="0010219C" w:rsidRPr="003A1B8C" w:rsidRDefault="0010219C" w:rsidP="00407469">
      <w:pPr>
        <w:pStyle w:val="NoSpacing"/>
        <w:rPr>
          <w:rFonts w:ascii="Times New Roman" w:hAnsi="Times New Roman"/>
        </w:rPr>
      </w:pPr>
    </w:p>
    <w:p w14:paraId="3379EAA1" w14:textId="163823EA" w:rsidR="0010219C" w:rsidRPr="003A1B8C" w:rsidRDefault="0010219C" w:rsidP="00EF128B">
      <w:pPr>
        <w:pStyle w:val="NoSpacing"/>
        <w:jc w:val="center"/>
        <w:rPr>
          <w:rFonts w:ascii="Times New Roman" w:hAnsi="Times New Roman"/>
        </w:rPr>
      </w:pPr>
    </w:p>
    <w:p w14:paraId="02C6768B" w14:textId="12BE5E42" w:rsidR="00407469" w:rsidRPr="003A1B8C" w:rsidRDefault="00407469" w:rsidP="00EF128B">
      <w:pPr>
        <w:pStyle w:val="NoSpacing"/>
        <w:jc w:val="center"/>
        <w:rPr>
          <w:rFonts w:ascii="Times New Roman" w:hAnsi="Times New Roman"/>
        </w:rPr>
      </w:pPr>
    </w:p>
    <w:p w14:paraId="2C32C074" w14:textId="77777777" w:rsidR="00407469" w:rsidRPr="003A1B8C" w:rsidRDefault="00407469" w:rsidP="00EF128B">
      <w:pPr>
        <w:pStyle w:val="NoSpacing"/>
        <w:jc w:val="center"/>
        <w:rPr>
          <w:rFonts w:ascii="Times New Roman" w:hAnsi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3A1B8C" w:rsidRPr="003A1B8C" w14:paraId="1C92176D" w14:textId="77777777" w:rsidTr="0010219C">
        <w:tc>
          <w:tcPr>
            <w:tcW w:w="4788" w:type="dxa"/>
          </w:tcPr>
          <w:p w14:paraId="7BCEEA35" w14:textId="43F858C8" w:rsidR="0010219C" w:rsidRPr="003A1B8C" w:rsidRDefault="0098175D" w:rsidP="0044746D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3A1B8C">
              <w:rPr>
                <w:rFonts w:ascii="Times New Roman" w:hAnsi="Times New Roman"/>
                <w:u w:val="single"/>
              </w:rPr>
              <w:t>09182698011</w:t>
            </w:r>
          </w:p>
        </w:tc>
        <w:tc>
          <w:tcPr>
            <w:tcW w:w="4788" w:type="dxa"/>
          </w:tcPr>
          <w:p w14:paraId="4BFBF926" w14:textId="5B7E1930" w:rsidR="0010219C" w:rsidRPr="003A1B8C" w:rsidRDefault="0098175D" w:rsidP="0044746D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3A1B8C">
              <w:rPr>
                <w:rFonts w:ascii="Times New Roman" w:hAnsi="Times New Roman"/>
                <w:u w:val="single"/>
              </w:rPr>
              <w:t>09088139968</w:t>
            </w:r>
          </w:p>
        </w:tc>
      </w:tr>
      <w:tr w:rsidR="0010219C" w:rsidRPr="003A1B8C" w14:paraId="24266477" w14:textId="77777777" w:rsidTr="0010219C">
        <w:tc>
          <w:tcPr>
            <w:tcW w:w="4788" w:type="dxa"/>
          </w:tcPr>
          <w:p w14:paraId="2B99644D" w14:textId="6C459F24" w:rsidR="0010219C" w:rsidRPr="003A1B8C" w:rsidRDefault="0010219C" w:rsidP="0044746D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A1B8C">
              <w:rPr>
                <w:rFonts w:ascii="Times New Roman" w:hAnsi="Times New Roman"/>
              </w:rPr>
              <w:t>Contact Number</w:t>
            </w:r>
          </w:p>
        </w:tc>
        <w:tc>
          <w:tcPr>
            <w:tcW w:w="4788" w:type="dxa"/>
          </w:tcPr>
          <w:p w14:paraId="36A99E30" w14:textId="260F7001" w:rsidR="0010219C" w:rsidRPr="003A1B8C" w:rsidRDefault="0010219C" w:rsidP="0044746D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A1B8C">
              <w:rPr>
                <w:rFonts w:ascii="Times New Roman" w:hAnsi="Times New Roman"/>
              </w:rPr>
              <w:t>Contact Number</w:t>
            </w:r>
          </w:p>
        </w:tc>
      </w:tr>
    </w:tbl>
    <w:p w14:paraId="71EDA4EB" w14:textId="320DEEA5" w:rsidR="00EF128B" w:rsidRPr="003A1B8C" w:rsidRDefault="00EF128B" w:rsidP="00250851">
      <w:pPr>
        <w:pStyle w:val="NoSpacing"/>
        <w:rPr>
          <w:rFonts w:ascii="Times New Roman" w:hAnsi="Times New Roman"/>
        </w:rPr>
      </w:pPr>
    </w:p>
    <w:p w14:paraId="5B88F4E0" w14:textId="30271369" w:rsidR="00407469" w:rsidRPr="003A1B8C" w:rsidRDefault="00407469" w:rsidP="00250851">
      <w:pPr>
        <w:pStyle w:val="NoSpacing"/>
        <w:rPr>
          <w:rFonts w:ascii="Times New Roman" w:hAnsi="Times New Roman"/>
        </w:rPr>
      </w:pPr>
    </w:p>
    <w:p w14:paraId="66207B68" w14:textId="77777777" w:rsidR="00407469" w:rsidRPr="003A1B8C" w:rsidRDefault="00407469" w:rsidP="00250851">
      <w:pPr>
        <w:pStyle w:val="NoSpacing"/>
        <w:rPr>
          <w:rFonts w:ascii="Times New Roman" w:hAnsi="Times New Roman"/>
        </w:rPr>
      </w:pPr>
    </w:p>
    <w:p w14:paraId="44DCB2FF" w14:textId="77777777" w:rsidR="00EF128B" w:rsidRPr="003A1B8C" w:rsidRDefault="00EF128B" w:rsidP="00EF128B">
      <w:pPr>
        <w:pStyle w:val="NoSpacing"/>
        <w:jc w:val="center"/>
        <w:rPr>
          <w:rFonts w:ascii="Times New Roman" w:hAnsi="Times New Roman"/>
        </w:rPr>
      </w:pPr>
      <w:r w:rsidRPr="003A1B8C">
        <w:rPr>
          <w:rFonts w:ascii="Times New Roman" w:hAnsi="Times New Roman"/>
        </w:rPr>
        <w:t>Noted:</w:t>
      </w:r>
    </w:p>
    <w:p w14:paraId="60F41E06" w14:textId="77777777" w:rsidR="00EF128B" w:rsidRPr="003A1B8C" w:rsidRDefault="00EF128B" w:rsidP="00250851">
      <w:pPr>
        <w:pStyle w:val="NoSpacing"/>
        <w:rPr>
          <w:rFonts w:ascii="Times New Roman" w:hAnsi="Times New Roman"/>
        </w:rPr>
      </w:pPr>
    </w:p>
    <w:p w14:paraId="1030B4DC" w14:textId="44C48173" w:rsidR="00EF128B" w:rsidRPr="003A1B8C" w:rsidRDefault="00EF128B" w:rsidP="00EF128B">
      <w:pPr>
        <w:pStyle w:val="NoSpacing"/>
        <w:jc w:val="center"/>
        <w:rPr>
          <w:rFonts w:ascii="Times New Roman" w:hAnsi="Times New Roman"/>
        </w:rPr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788"/>
        <w:gridCol w:w="4788"/>
      </w:tblGrid>
      <w:tr w:rsidR="003A1B8C" w:rsidRPr="003A1B8C" w14:paraId="15D16E53" w14:textId="77777777" w:rsidTr="0044746D">
        <w:tc>
          <w:tcPr>
            <w:tcW w:w="4788" w:type="dxa"/>
          </w:tcPr>
          <w:p w14:paraId="1C98E494" w14:textId="7E0B1C1C" w:rsidR="00250851" w:rsidRPr="003A1B8C" w:rsidRDefault="0098175D" w:rsidP="00250851">
            <w:pPr>
              <w:pStyle w:val="NoSpacing"/>
              <w:jc w:val="center"/>
              <w:rPr>
                <w:rFonts w:ascii="Times New Roman" w:hAnsi="Times New Roman"/>
                <w:u w:val="single"/>
              </w:rPr>
            </w:pPr>
            <w:r w:rsidRPr="003A1B8C">
              <w:rPr>
                <w:rFonts w:ascii="Times New Roman" w:hAnsi="Times New Roman"/>
                <w:u w:val="single"/>
              </w:rPr>
              <w:t>Raine Mica</w:t>
            </w:r>
            <w:r w:rsidR="00BF3930">
              <w:rPr>
                <w:rFonts w:ascii="Times New Roman" w:hAnsi="Times New Roman"/>
                <w:u w:val="single"/>
              </w:rPr>
              <w:t>el</w:t>
            </w:r>
            <w:r w:rsidRPr="003A1B8C">
              <w:rPr>
                <w:rFonts w:ascii="Times New Roman" w:hAnsi="Times New Roman"/>
                <w:u w:val="single"/>
              </w:rPr>
              <w:t>a Muñoz</w:t>
            </w:r>
          </w:p>
        </w:tc>
        <w:tc>
          <w:tcPr>
            <w:tcW w:w="4788" w:type="dxa"/>
          </w:tcPr>
          <w:p w14:paraId="3085BDDC" w14:textId="793479D6" w:rsidR="00250851" w:rsidRPr="003A1B8C" w:rsidRDefault="00BF3930" w:rsidP="00BF3930">
            <w:pPr>
              <w:pStyle w:val="NoSpacing"/>
              <w:tabs>
                <w:tab w:val="left" w:pos="1353"/>
                <w:tab w:val="center" w:pos="2286"/>
              </w:tabs>
              <w:rPr>
                <w:rFonts w:ascii="Times New Roman" w:hAnsi="Times New Roman"/>
                <w:u w:val="single"/>
              </w:rPr>
            </w:pPr>
            <w:r w:rsidRPr="00BF3930">
              <w:rPr>
                <w:rFonts w:ascii="Times New Roman" w:hAnsi="Times New Roman"/>
              </w:rPr>
              <w:tab/>
            </w:r>
            <w:r>
              <w:rPr>
                <w:rFonts w:ascii="Times New Roman" w:hAnsi="Times New Roman"/>
                <w:u w:val="single"/>
              </w:rPr>
              <w:t xml:space="preserve">Dr. </w:t>
            </w:r>
            <w:r>
              <w:rPr>
                <w:rFonts w:ascii="Times New Roman" w:hAnsi="Times New Roman"/>
                <w:u w:val="single"/>
              </w:rPr>
              <w:tab/>
            </w:r>
            <w:proofErr w:type="spellStart"/>
            <w:r w:rsidR="0098175D" w:rsidRPr="003A1B8C">
              <w:rPr>
                <w:rFonts w:ascii="Times New Roman" w:hAnsi="Times New Roman"/>
                <w:u w:val="single"/>
              </w:rPr>
              <w:t>Alvincent</w:t>
            </w:r>
            <w:proofErr w:type="spellEnd"/>
            <w:r w:rsidR="0098175D" w:rsidRPr="003A1B8C">
              <w:rPr>
                <w:rFonts w:ascii="Times New Roman" w:hAnsi="Times New Roman"/>
                <w:u w:val="single"/>
              </w:rPr>
              <w:t xml:space="preserve"> Danganan</w:t>
            </w:r>
          </w:p>
        </w:tc>
      </w:tr>
      <w:tr w:rsidR="00250851" w:rsidRPr="003A1B8C" w14:paraId="1A69F7C1" w14:textId="77777777" w:rsidTr="0044746D">
        <w:tc>
          <w:tcPr>
            <w:tcW w:w="4788" w:type="dxa"/>
          </w:tcPr>
          <w:p w14:paraId="1E8231FB" w14:textId="681FD3DE" w:rsidR="00250851" w:rsidRPr="003A1B8C" w:rsidRDefault="00250851" w:rsidP="0044746D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A1B8C">
              <w:rPr>
                <w:rFonts w:ascii="Times New Roman" w:hAnsi="Times New Roman"/>
              </w:rPr>
              <w:t>College Internship Coordinator</w:t>
            </w:r>
          </w:p>
        </w:tc>
        <w:tc>
          <w:tcPr>
            <w:tcW w:w="4788" w:type="dxa"/>
          </w:tcPr>
          <w:p w14:paraId="03C43D22" w14:textId="423C3983" w:rsidR="00250851" w:rsidRPr="003A1B8C" w:rsidRDefault="00250851" w:rsidP="0044746D">
            <w:pPr>
              <w:pStyle w:val="NoSpacing"/>
              <w:jc w:val="center"/>
              <w:rPr>
                <w:rFonts w:ascii="Times New Roman" w:hAnsi="Times New Roman"/>
              </w:rPr>
            </w:pPr>
            <w:r w:rsidRPr="003A1B8C">
              <w:rPr>
                <w:rFonts w:ascii="Times New Roman" w:hAnsi="Times New Roman"/>
              </w:rPr>
              <w:t>College Dean</w:t>
            </w:r>
          </w:p>
        </w:tc>
      </w:tr>
    </w:tbl>
    <w:p w14:paraId="6E5255A4" w14:textId="77777777" w:rsidR="00250851" w:rsidRPr="003A1B8C" w:rsidRDefault="00250851" w:rsidP="00250851">
      <w:pPr>
        <w:pStyle w:val="NoSpacing"/>
        <w:jc w:val="center"/>
        <w:rPr>
          <w:rFonts w:ascii="Times New Roman" w:hAnsi="Times New Roman"/>
        </w:rPr>
      </w:pPr>
    </w:p>
    <w:p w14:paraId="41A6DF5C" w14:textId="39D3AA4F" w:rsidR="00250851" w:rsidRPr="003A1B8C" w:rsidRDefault="00250851" w:rsidP="00EF128B">
      <w:pPr>
        <w:pStyle w:val="NoSpacing"/>
        <w:jc w:val="center"/>
        <w:rPr>
          <w:rFonts w:ascii="Times New Roman" w:hAnsi="Times New Roman"/>
        </w:rPr>
      </w:pPr>
    </w:p>
    <w:p w14:paraId="08396308" w14:textId="77777777" w:rsidR="00250851" w:rsidRPr="003A1B8C" w:rsidRDefault="00250851" w:rsidP="00EF128B">
      <w:pPr>
        <w:pStyle w:val="NoSpacing"/>
        <w:jc w:val="center"/>
        <w:rPr>
          <w:rFonts w:ascii="Times New Roman" w:hAnsi="Times New Roman"/>
        </w:rPr>
      </w:pPr>
    </w:p>
    <w:p w14:paraId="6150E5A0" w14:textId="1E18DC6E" w:rsidR="00950173" w:rsidRPr="003A1B8C" w:rsidRDefault="00950173" w:rsidP="00EF128B">
      <w:pPr>
        <w:pStyle w:val="NoSpacing"/>
        <w:jc w:val="center"/>
        <w:rPr>
          <w:rFonts w:ascii="Times New Roman" w:hAnsi="Times New Roman"/>
        </w:rPr>
      </w:pPr>
    </w:p>
    <w:sectPr w:rsidR="00950173" w:rsidRPr="003A1B8C" w:rsidSect="0080493B">
      <w:headerReference w:type="default" r:id="rId10"/>
      <w:footerReference w:type="default" r:id="rId11"/>
      <w:pgSz w:w="12240" w:h="18720" w:code="1"/>
      <w:pgMar w:top="1440" w:right="1440" w:bottom="1440" w:left="1440" w:header="720" w:footer="33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AB98BD" w14:textId="77777777" w:rsidR="00A452BB" w:rsidRDefault="00A452BB" w:rsidP="00610B61">
      <w:pPr>
        <w:spacing w:after="0" w:line="240" w:lineRule="auto"/>
      </w:pPr>
      <w:r>
        <w:separator/>
      </w:r>
    </w:p>
  </w:endnote>
  <w:endnote w:type="continuationSeparator" w:id="0">
    <w:p w14:paraId="0392340C" w14:textId="77777777" w:rsidR="00A452BB" w:rsidRDefault="00A452BB" w:rsidP="00610B61">
      <w:pPr>
        <w:spacing w:after="0" w:line="240" w:lineRule="auto"/>
      </w:pPr>
      <w:r>
        <w:continuationSeparator/>
      </w:r>
    </w:p>
  </w:endnote>
  <w:endnote w:type="continuationNotice" w:id="1">
    <w:p w14:paraId="1FCA824E" w14:textId="77777777" w:rsidR="00A452BB" w:rsidRDefault="00A452BB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5000" w:type="pct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1E0" w:firstRow="1" w:lastRow="1" w:firstColumn="1" w:lastColumn="1" w:noHBand="0" w:noVBand="0"/>
    </w:tblPr>
    <w:tblGrid>
      <w:gridCol w:w="2810"/>
      <w:gridCol w:w="1706"/>
      <w:gridCol w:w="3396"/>
      <w:gridCol w:w="1664"/>
    </w:tblGrid>
    <w:tr w:rsidR="005A4CE8" w14:paraId="623064DD" w14:textId="77777777" w:rsidTr="00092D0F">
      <w:trPr>
        <w:trHeight w:val="350"/>
      </w:trPr>
      <w:tc>
        <w:tcPr>
          <w:tcW w:w="1467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2CC1127E" w14:textId="270F19C8" w:rsidR="005A4CE8" w:rsidRPr="005A4CE8" w:rsidRDefault="005A4CE8" w:rsidP="005A4CE8">
          <w:pPr>
            <w:pStyle w:val="NoSpacing"/>
            <w:rPr>
              <w:rFonts w:ascii="Arial" w:hAnsi="Arial" w:cs="Arial"/>
              <w:sz w:val="16"/>
            </w:rPr>
          </w:pPr>
          <w:r w:rsidRPr="005A4CE8">
            <w:rPr>
              <w:rFonts w:ascii="Arial" w:hAnsi="Arial" w:cs="Arial"/>
              <w:sz w:val="16"/>
            </w:rPr>
            <w:t xml:space="preserve">Form No.: TSU-CCS-SF- </w:t>
          </w:r>
          <w:r w:rsidR="00EF128B">
            <w:rPr>
              <w:rFonts w:ascii="Arial" w:hAnsi="Arial" w:cs="Arial"/>
              <w:sz w:val="16"/>
            </w:rPr>
            <w:t>66</w:t>
          </w:r>
        </w:p>
      </w:tc>
      <w:tc>
        <w:tcPr>
          <w:tcW w:w="891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05EF2FE3" w14:textId="77777777" w:rsidR="005A4CE8" w:rsidRPr="005A4CE8" w:rsidRDefault="005A4CE8" w:rsidP="005A4CE8">
          <w:pPr>
            <w:pStyle w:val="NoSpacing"/>
            <w:rPr>
              <w:rFonts w:ascii="Arial" w:hAnsi="Arial" w:cs="Arial"/>
              <w:sz w:val="16"/>
            </w:rPr>
          </w:pPr>
          <w:r w:rsidRPr="005A4CE8">
            <w:rPr>
              <w:rFonts w:ascii="Arial" w:hAnsi="Arial" w:cs="Arial"/>
              <w:sz w:val="16"/>
            </w:rPr>
            <w:t>Revision No.: 00</w:t>
          </w:r>
        </w:p>
      </w:tc>
      <w:tc>
        <w:tcPr>
          <w:tcW w:w="1773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440CCF36" w14:textId="5BE05C04" w:rsidR="005A4CE8" w:rsidRPr="005A4CE8" w:rsidRDefault="005A4CE8" w:rsidP="00B06F91">
          <w:pPr>
            <w:pStyle w:val="NoSpacing"/>
            <w:rPr>
              <w:rFonts w:ascii="Arial" w:hAnsi="Arial" w:cs="Arial"/>
              <w:sz w:val="16"/>
            </w:rPr>
          </w:pPr>
          <w:r w:rsidRPr="005A4CE8">
            <w:rPr>
              <w:rFonts w:ascii="Arial" w:hAnsi="Arial" w:cs="Arial"/>
              <w:sz w:val="16"/>
            </w:rPr>
            <w:t xml:space="preserve">Effectivity Date:  </w:t>
          </w:r>
          <w:r w:rsidR="00B06F91">
            <w:rPr>
              <w:rFonts w:ascii="Arial" w:hAnsi="Arial" w:cs="Arial"/>
              <w:sz w:val="16"/>
            </w:rPr>
            <w:t>January 8, 2019</w:t>
          </w:r>
        </w:p>
      </w:tc>
      <w:tc>
        <w:tcPr>
          <w:tcW w:w="869" w:type="pct"/>
          <w:tc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</w:tcBorders>
          <w:vAlign w:val="center"/>
          <w:hideMark/>
        </w:tcPr>
        <w:p w14:paraId="3A7629DA" w14:textId="77777777" w:rsidR="005A4CE8" w:rsidRPr="005A4CE8" w:rsidRDefault="005A4CE8" w:rsidP="005A4CE8">
          <w:pPr>
            <w:pStyle w:val="NoSpacing"/>
            <w:jc w:val="center"/>
            <w:rPr>
              <w:rFonts w:ascii="Arial" w:hAnsi="Arial" w:cs="Arial"/>
              <w:sz w:val="16"/>
              <w:u w:val="single"/>
            </w:rPr>
          </w:pPr>
          <w:r w:rsidRPr="005A4CE8">
            <w:rPr>
              <w:rFonts w:ascii="Arial" w:hAnsi="Arial" w:cs="Arial"/>
              <w:sz w:val="16"/>
            </w:rPr>
            <w:t xml:space="preserve">Page </w:t>
          </w:r>
          <w:r w:rsidRPr="005A4CE8">
            <w:rPr>
              <w:rFonts w:ascii="Arial" w:hAnsi="Arial" w:cs="Arial"/>
              <w:sz w:val="16"/>
              <w:u w:val="single"/>
            </w:rPr>
            <w:t>1</w:t>
          </w:r>
          <w:r w:rsidRPr="005A4CE8">
            <w:rPr>
              <w:rFonts w:ascii="Arial" w:hAnsi="Arial" w:cs="Arial"/>
              <w:sz w:val="16"/>
            </w:rPr>
            <w:t xml:space="preserve"> of </w:t>
          </w:r>
          <w:r w:rsidRPr="005A4CE8">
            <w:rPr>
              <w:rFonts w:ascii="Arial" w:hAnsi="Arial" w:cs="Arial"/>
              <w:sz w:val="16"/>
              <w:u w:val="single"/>
            </w:rPr>
            <w:t>1</w:t>
          </w:r>
        </w:p>
      </w:tc>
    </w:tr>
  </w:tbl>
  <w:p w14:paraId="759A55DD" w14:textId="77777777" w:rsidR="005A4CE8" w:rsidRDefault="005A4C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16680F02" w14:textId="77777777" w:rsidR="00A452BB" w:rsidRDefault="00A452BB" w:rsidP="00610B61">
      <w:pPr>
        <w:spacing w:after="0" w:line="240" w:lineRule="auto"/>
      </w:pPr>
      <w:r>
        <w:separator/>
      </w:r>
    </w:p>
  </w:footnote>
  <w:footnote w:type="continuationSeparator" w:id="0">
    <w:p w14:paraId="79749979" w14:textId="77777777" w:rsidR="00A452BB" w:rsidRDefault="00A452BB" w:rsidP="00610B61">
      <w:pPr>
        <w:spacing w:after="0" w:line="240" w:lineRule="auto"/>
      </w:pPr>
      <w:r>
        <w:continuationSeparator/>
      </w:r>
    </w:p>
  </w:footnote>
  <w:footnote w:type="continuationNotice" w:id="1">
    <w:p w14:paraId="2AB08B82" w14:textId="77777777" w:rsidR="00A452BB" w:rsidRDefault="00A452BB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CA34B8" w14:textId="77777777" w:rsidR="00460A10" w:rsidRDefault="00092D0F" w:rsidP="00092D0F">
    <w:pPr>
      <w:pStyle w:val="Header"/>
      <w:ind w:firstLine="720"/>
      <w:rPr>
        <w:sz w:val="28"/>
        <w:szCs w:val="28"/>
      </w:rPr>
    </w:pPr>
    <w:r w:rsidRPr="00A20C9C">
      <w:rPr>
        <w:b/>
        <w:noProof/>
        <w:sz w:val="28"/>
        <w:szCs w:val="28"/>
      </w:rPr>
      <w:drawing>
        <wp:anchor distT="0" distB="0" distL="114300" distR="114300" simplePos="0" relativeHeight="251658240" behindDoc="0" locked="0" layoutInCell="1" allowOverlap="1" wp14:anchorId="4D375561" wp14:editId="68EB8586">
          <wp:simplePos x="0" y="0"/>
          <wp:positionH relativeFrom="column">
            <wp:posOffset>-581025</wp:posOffset>
          </wp:positionH>
          <wp:positionV relativeFrom="paragraph">
            <wp:posOffset>-95250</wp:posOffset>
          </wp:positionV>
          <wp:extent cx="1282952" cy="96202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2952" cy="96202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sz w:val="28"/>
        <w:szCs w:val="28"/>
      </w:rPr>
      <w:t xml:space="preserve">    </w:t>
    </w:r>
  </w:p>
  <w:p w14:paraId="0BBD93CE" w14:textId="28E4DC02" w:rsidR="00092D0F" w:rsidRPr="00092D0F" w:rsidRDefault="00460A10" w:rsidP="00092D0F">
    <w:pPr>
      <w:pStyle w:val="Header"/>
      <w:ind w:firstLine="720"/>
    </w:pPr>
    <w:r>
      <w:rPr>
        <w:sz w:val="28"/>
        <w:szCs w:val="28"/>
      </w:rPr>
      <w:t xml:space="preserve">   </w:t>
    </w:r>
    <w:r w:rsidR="00092D0F" w:rsidRPr="00A20C9C">
      <w:rPr>
        <w:sz w:val="28"/>
        <w:szCs w:val="28"/>
      </w:rPr>
      <w:t xml:space="preserve">Tarlac State University </w:t>
    </w:r>
  </w:p>
  <w:p w14:paraId="02DC01A2" w14:textId="09D71981" w:rsidR="00092D0F" w:rsidRPr="00A20C9C" w:rsidRDefault="00092D0F" w:rsidP="00092D0F">
    <w:pPr>
      <w:pStyle w:val="NoSpacing"/>
      <w:rPr>
        <w:b/>
        <w:sz w:val="28"/>
        <w:szCs w:val="28"/>
      </w:rPr>
    </w:pPr>
    <w:r>
      <w:rPr>
        <w:b/>
        <w:sz w:val="28"/>
        <w:szCs w:val="28"/>
      </w:rPr>
      <w:t xml:space="preserve">               </w:t>
    </w:r>
    <w:r w:rsidRPr="00A20C9C">
      <w:rPr>
        <w:b/>
        <w:sz w:val="28"/>
        <w:szCs w:val="28"/>
      </w:rPr>
      <w:t xml:space="preserve">COLLEGE OF COMPUTER STUDIES </w:t>
    </w:r>
  </w:p>
  <w:p w14:paraId="73F0050B" w14:textId="54EC63CD" w:rsidR="00610B61" w:rsidRDefault="00610B61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6D5481"/>
    <w:multiLevelType w:val="hybridMultilevel"/>
    <w:tmpl w:val="3B6E3622"/>
    <w:lvl w:ilvl="0" w:tplc="FD483F0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" w15:restartNumberingAfterBreak="0">
    <w:nsid w:val="0C0556A7"/>
    <w:multiLevelType w:val="hybridMultilevel"/>
    <w:tmpl w:val="DA7EAC4C"/>
    <w:lvl w:ilvl="0" w:tplc="833284EC">
      <w:start w:val="1"/>
      <w:numFmt w:val="decimal"/>
      <w:lvlText w:val="%1."/>
      <w:lvlJc w:val="left"/>
      <w:pPr>
        <w:ind w:left="270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2" w15:restartNumberingAfterBreak="0">
    <w:nsid w:val="127131A7"/>
    <w:multiLevelType w:val="hybridMultilevel"/>
    <w:tmpl w:val="823261B4"/>
    <w:lvl w:ilvl="0" w:tplc="CCF44E68">
      <w:start w:val="1"/>
      <w:numFmt w:val="bullet"/>
      <w:lvlText w:val="-"/>
      <w:lvlJc w:val="left"/>
      <w:pPr>
        <w:ind w:left="2700" w:hanging="360"/>
      </w:pPr>
      <w:rPr>
        <w:rFonts w:ascii="Arial" w:eastAsia="Calibri" w:hAnsi="Arial" w:cs="Arial" w:hint="default"/>
      </w:rPr>
    </w:lvl>
    <w:lvl w:ilvl="1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0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7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460" w:hanging="360"/>
      </w:pPr>
      <w:rPr>
        <w:rFonts w:ascii="Wingdings" w:hAnsi="Wingdings" w:hint="default"/>
      </w:rPr>
    </w:lvl>
  </w:abstractNum>
  <w:abstractNum w:abstractNumId="3" w15:restartNumberingAfterBreak="0">
    <w:nsid w:val="185E1270"/>
    <w:multiLevelType w:val="hybridMultilevel"/>
    <w:tmpl w:val="BFDACA5A"/>
    <w:lvl w:ilvl="0" w:tplc="20F2593C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4" w15:restartNumberingAfterBreak="0">
    <w:nsid w:val="1DD95395"/>
    <w:multiLevelType w:val="hybridMultilevel"/>
    <w:tmpl w:val="665E916A"/>
    <w:lvl w:ilvl="0" w:tplc="D8ACCC1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5" w15:restartNumberingAfterBreak="0">
    <w:nsid w:val="1E9B5086"/>
    <w:multiLevelType w:val="hybridMultilevel"/>
    <w:tmpl w:val="C64E1D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B54669"/>
    <w:multiLevelType w:val="hybridMultilevel"/>
    <w:tmpl w:val="C26AEE5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640019" w:tentative="1">
      <w:start w:val="1"/>
      <w:numFmt w:val="lowerLetter"/>
      <w:lvlText w:val="%2."/>
      <w:lvlJc w:val="left"/>
      <w:pPr>
        <w:ind w:left="2160" w:hanging="360"/>
      </w:pPr>
    </w:lvl>
    <w:lvl w:ilvl="2" w:tplc="0464001B" w:tentative="1">
      <w:start w:val="1"/>
      <w:numFmt w:val="lowerRoman"/>
      <w:lvlText w:val="%3."/>
      <w:lvlJc w:val="right"/>
      <w:pPr>
        <w:ind w:left="2880" w:hanging="180"/>
      </w:pPr>
    </w:lvl>
    <w:lvl w:ilvl="3" w:tplc="0464000F" w:tentative="1">
      <w:start w:val="1"/>
      <w:numFmt w:val="decimal"/>
      <w:lvlText w:val="%4."/>
      <w:lvlJc w:val="left"/>
      <w:pPr>
        <w:ind w:left="3600" w:hanging="360"/>
      </w:pPr>
    </w:lvl>
    <w:lvl w:ilvl="4" w:tplc="04640019" w:tentative="1">
      <w:start w:val="1"/>
      <w:numFmt w:val="lowerLetter"/>
      <w:lvlText w:val="%5."/>
      <w:lvlJc w:val="left"/>
      <w:pPr>
        <w:ind w:left="4320" w:hanging="360"/>
      </w:pPr>
    </w:lvl>
    <w:lvl w:ilvl="5" w:tplc="0464001B" w:tentative="1">
      <w:start w:val="1"/>
      <w:numFmt w:val="lowerRoman"/>
      <w:lvlText w:val="%6."/>
      <w:lvlJc w:val="right"/>
      <w:pPr>
        <w:ind w:left="5040" w:hanging="180"/>
      </w:pPr>
    </w:lvl>
    <w:lvl w:ilvl="6" w:tplc="0464000F" w:tentative="1">
      <w:start w:val="1"/>
      <w:numFmt w:val="decimal"/>
      <w:lvlText w:val="%7."/>
      <w:lvlJc w:val="left"/>
      <w:pPr>
        <w:ind w:left="5760" w:hanging="360"/>
      </w:pPr>
    </w:lvl>
    <w:lvl w:ilvl="7" w:tplc="04640019" w:tentative="1">
      <w:start w:val="1"/>
      <w:numFmt w:val="lowerLetter"/>
      <w:lvlText w:val="%8."/>
      <w:lvlJc w:val="left"/>
      <w:pPr>
        <w:ind w:left="6480" w:hanging="360"/>
      </w:pPr>
    </w:lvl>
    <w:lvl w:ilvl="8" w:tplc="0464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209D6DF5"/>
    <w:multiLevelType w:val="hybridMultilevel"/>
    <w:tmpl w:val="55D8AB1E"/>
    <w:lvl w:ilvl="0" w:tplc="56DA4DA6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8" w15:restartNumberingAfterBreak="0">
    <w:nsid w:val="24A74B33"/>
    <w:multiLevelType w:val="hybridMultilevel"/>
    <w:tmpl w:val="B8FE8B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7F1D9E"/>
    <w:multiLevelType w:val="hybridMultilevel"/>
    <w:tmpl w:val="CBEC94BA"/>
    <w:lvl w:ilvl="0" w:tplc="949CA322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0" w15:restartNumberingAfterBreak="0">
    <w:nsid w:val="32406E91"/>
    <w:multiLevelType w:val="hybridMultilevel"/>
    <w:tmpl w:val="EAC895D2"/>
    <w:lvl w:ilvl="0" w:tplc="397248D0">
      <w:start w:val="1"/>
      <w:numFmt w:val="decimal"/>
      <w:lvlText w:val="%1."/>
      <w:lvlJc w:val="left"/>
      <w:pPr>
        <w:ind w:left="30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1" w15:restartNumberingAfterBreak="0">
    <w:nsid w:val="327454F4"/>
    <w:multiLevelType w:val="singleLevel"/>
    <w:tmpl w:val="9A1CCDD8"/>
    <w:lvl w:ilvl="0">
      <w:start w:val="2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2" w15:restartNumberingAfterBreak="0">
    <w:nsid w:val="38C345B7"/>
    <w:multiLevelType w:val="hybridMultilevel"/>
    <w:tmpl w:val="96A0DFF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40B06AE3"/>
    <w:multiLevelType w:val="hybridMultilevel"/>
    <w:tmpl w:val="D8500102"/>
    <w:lvl w:ilvl="0" w:tplc="9EE66624">
      <w:start w:val="6"/>
      <w:numFmt w:val="upperLetter"/>
      <w:lvlText w:val="%1."/>
      <w:lvlJc w:val="left"/>
      <w:pPr>
        <w:ind w:left="1080" w:hanging="504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36F43C3"/>
    <w:multiLevelType w:val="singleLevel"/>
    <w:tmpl w:val="B9B4B640"/>
    <w:lvl w:ilvl="0">
      <w:start w:val="3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5" w15:restartNumberingAfterBreak="0">
    <w:nsid w:val="45D36E64"/>
    <w:multiLevelType w:val="singleLevel"/>
    <w:tmpl w:val="5F328DF4"/>
    <w:lvl w:ilvl="0">
      <w:start w:val="1"/>
      <w:numFmt w:val="upperRoman"/>
      <w:lvlText w:val="%1."/>
      <w:legacy w:legacy="1" w:legacySpace="0" w:legacyIndent="360"/>
      <w:lvlJc w:val="left"/>
      <w:rPr>
        <w:rFonts w:ascii="Arial" w:hAnsi="Arial" w:cs="Arial" w:hint="default"/>
      </w:rPr>
    </w:lvl>
  </w:abstractNum>
  <w:abstractNum w:abstractNumId="16" w15:restartNumberingAfterBreak="0">
    <w:nsid w:val="556308FD"/>
    <w:multiLevelType w:val="singleLevel"/>
    <w:tmpl w:val="5442FE6A"/>
    <w:lvl w:ilvl="0">
      <w:start w:val="4"/>
      <w:numFmt w:val="upperRoman"/>
      <w:lvlText w:val="%1."/>
      <w:lvlJc w:val="left"/>
      <w:pPr>
        <w:ind w:left="0" w:firstLine="0"/>
      </w:pPr>
      <w:rPr>
        <w:rFonts w:ascii="Arial" w:hAnsi="Arial" w:cs="Arial" w:hint="default"/>
      </w:rPr>
    </w:lvl>
  </w:abstractNum>
  <w:abstractNum w:abstractNumId="17" w15:restartNumberingAfterBreak="0">
    <w:nsid w:val="61AA001F"/>
    <w:multiLevelType w:val="hybridMultilevel"/>
    <w:tmpl w:val="E6D4D1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E8E02F1"/>
    <w:multiLevelType w:val="hybridMultilevel"/>
    <w:tmpl w:val="98E617E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5AD3A92"/>
    <w:multiLevelType w:val="hybridMultilevel"/>
    <w:tmpl w:val="84E81E6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0" w15:restartNumberingAfterBreak="0">
    <w:nsid w:val="789B2975"/>
    <w:multiLevelType w:val="hybridMultilevel"/>
    <w:tmpl w:val="627E05D6"/>
    <w:lvl w:ilvl="0" w:tplc="04090001">
      <w:start w:val="1"/>
      <w:numFmt w:val="bullet"/>
      <w:lvlText w:val=""/>
      <w:lvlJc w:val="left"/>
      <w:pPr>
        <w:ind w:left="8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7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4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1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80" w:hanging="360"/>
      </w:pPr>
      <w:rPr>
        <w:rFonts w:ascii="Wingdings" w:hAnsi="Wingdings" w:hint="default"/>
      </w:rPr>
    </w:lvl>
  </w:abstractNum>
  <w:abstractNum w:abstractNumId="21" w15:restartNumberingAfterBreak="0">
    <w:nsid w:val="7CCC7599"/>
    <w:multiLevelType w:val="hybridMultilevel"/>
    <w:tmpl w:val="9890637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518396565">
    <w:abstractNumId w:val="19"/>
  </w:num>
  <w:num w:numId="2" w16cid:durableId="1267347656">
    <w:abstractNumId w:val="16"/>
  </w:num>
  <w:num w:numId="3" w16cid:durableId="1298611522">
    <w:abstractNumId w:val="15"/>
  </w:num>
  <w:num w:numId="4" w16cid:durableId="627126967">
    <w:abstractNumId w:val="11"/>
  </w:num>
  <w:num w:numId="5" w16cid:durableId="66195414">
    <w:abstractNumId w:val="14"/>
  </w:num>
  <w:num w:numId="6" w16cid:durableId="928929247">
    <w:abstractNumId w:val="13"/>
  </w:num>
  <w:num w:numId="7" w16cid:durableId="348339999">
    <w:abstractNumId w:val="17"/>
  </w:num>
  <w:num w:numId="8" w16cid:durableId="1634093436">
    <w:abstractNumId w:val="6"/>
  </w:num>
  <w:num w:numId="9" w16cid:durableId="1821114770">
    <w:abstractNumId w:val="0"/>
  </w:num>
  <w:num w:numId="10" w16cid:durableId="2021925659">
    <w:abstractNumId w:val="1"/>
  </w:num>
  <w:num w:numId="11" w16cid:durableId="1075738526">
    <w:abstractNumId w:val="2"/>
  </w:num>
  <w:num w:numId="12" w16cid:durableId="135611501">
    <w:abstractNumId w:val="7"/>
  </w:num>
  <w:num w:numId="13" w16cid:durableId="417824027">
    <w:abstractNumId w:val="9"/>
  </w:num>
  <w:num w:numId="14" w16cid:durableId="449932820">
    <w:abstractNumId w:val="4"/>
  </w:num>
  <w:num w:numId="15" w16cid:durableId="469202547">
    <w:abstractNumId w:val="3"/>
  </w:num>
  <w:num w:numId="16" w16cid:durableId="1699618416">
    <w:abstractNumId w:val="10"/>
  </w:num>
  <w:num w:numId="17" w16cid:durableId="446895403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410196650">
    <w:abstractNumId w:val="5"/>
  </w:num>
  <w:num w:numId="19" w16cid:durableId="1312753663">
    <w:abstractNumId w:val="20"/>
  </w:num>
  <w:num w:numId="20" w16cid:durableId="82647890">
    <w:abstractNumId w:val="18"/>
  </w:num>
  <w:num w:numId="21" w16cid:durableId="600576600">
    <w:abstractNumId w:val="21"/>
  </w:num>
  <w:num w:numId="22" w16cid:durableId="1915507027">
    <w:abstractNumId w:val="12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NTMwNjAzMjE1MzdV0lEKTi0uzszPAykwrAUAPJCBZywAAAA="/>
  </w:docVars>
  <w:rsids>
    <w:rsidRoot w:val="00610B61"/>
    <w:rsid w:val="00005484"/>
    <w:rsid w:val="0001287D"/>
    <w:rsid w:val="00014423"/>
    <w:rsid w:val="00032B91"/>
    <w:rsid w:val="00036A95"/>
    <w:rsid w:val="00090C7F"/>
    <w:rsid w:val="00092D0F"/>
    <w:rsid w:val="0009428F"/>
    <w:rsid w:val="000A2AC6"/>
    <w:rsid w:val="000A70D4"/>
    <w:rsid w:val="000B26AE"/>
    <w:rsid w:val="000B7A1F"/>
    <w:rsid w:val="000E4676"/>
    <w:rsid w:val="000F7E3D"/>
    <w:rsid w:val="0010219C"/>
    <w:rsid w:val="00117893"/>
    <w:rsid w:val="00130389"/>
    <w:rsid w:val="001471FD"/>
    <w:rsid w:val="00156F4B"/>
    <w:rsid w:val="0017515F"/>
    <w:rsid w:val="00177925"/>
    <w:rsid w:val="00181241"/>
    <w:rsid w:val="00182384"/>
    <w:rsid w:val="001911C8"/>
    <w:rsid w:val="001A3147"/>
    <w:rsid w:val="001A395E"/>
    <w:rsid w:val="001A3D9B"/>
    <w:rsid w:val="001C1363"/>
    <w:rsid w:val="001C30C3"/>
    <w:rsid w:val="001C7B0C"/>
    <w:rsid w:val="001D740E"/>
    <w:rsid w:val="002001D0"/>
    <w:rsid w:val="002108BD"/>
    <w:rsid w:val="00215AAF"/>
    <w:rsid w:val="0024129B"/>
    <w:rsid w:val="00250851"/>
    <w:rsid w:val="002574E5"/>
    <w:rsid w:val="00264B42"/>
    <w:rsid w:val="00266E2D"/>
    <w:rsid w:val="002779FC"/>
    <w:rsid w:val="00293444"/>
    <w:rsid w:val="002A0C27"/>
    <w:rsid w:val="002B7E1D"/>
    <w:rsid w:val="002C0AAF"/>
    <w:rsid w:val="002C2D32"/>
    <w:rsid w:val="002C41C1"/>
    <w:rsid w:val="002E5DE9"/>
    <w:rsid w:val="0030489A"/>
    <w:rsid w:val="003423AF"/>
    <w:rsid w:val="003538F0"/>
    <w:rsid w:val="00365293"/>
    <w:rsid w:val="00376757"/>
    <w:rsid w:val="003A1B8C"/>
    <w:rsid w:val="003B57C3"/>
    <w:rsid w:val="003C0293"/>
    <w:rsid w:val="003E0095"/>
    <w:rsid w:val="003E5C9F"/>
    <w:rsid w:val="003F17D8"/>
    <w:rsid w:val="003F1CE1"/>
    <w:rsid w:val="00400DB3"/>
    <w:rsid w:val="00403512"/>
    <w:rsid w:val="00407469"/>
    <w:rsid w:val="00415CAF"/>
    <w:rsid w:val="00421448"/>
    <w:rsid w:val="00423446"/>
    <w:rsid w:val="00451195"/>
    <w:rsid w:val="00460A10"/>
    <w:rsid w:val="00464C1A"/>
    <w:rsid w:val="00473220"/>
    <w:rsid w:val="004755FA"/>
    <w:rsid w:val="00496EC8"/>
    <w:rsid w:val="004A5C88"/>
    <w:rsid w:val="004C77D6"/>
    <w:rsid w:val="004E098E"/>
    <w:rsid w:val="004E378F"/>
    <w:rsid w:val="004F2336"/>
    <w:rsid w:val="005607C7"/>
    <w:rsid w:val="0056098C"/>
    <w:rsid w:val="005A43E6"/>
    <w:rsid w:val="005A4CE8"/>
    <w:rsid w:val="005A6236"/>
    <w:rsid w:val="005A676A"/>
    <w:rsid w:val="005B3921"/>
    <w:rsid w:val="005B4ED5"/>
    <w:rsid w:val="005E3CA1"/>
    <w:rsid w:val="00610A29"/>
    <w:rsid w:val="00610B61"/>
    <w:rsid w:val="00626CA8"/>
    <w:rsid w:val="00637C0F"/>
    <w:rsid w:val="00651300"/>
    <w:rsid w:val="00652374"/>
    <w:rsid w:val="00673CA9"/>
    <w:rsid w:val="00686A7B"/>
    <w:rsid w:val="006949DD"/>
    <w:rsid w:val="006B2266"/>
    <w:rsid w:val="006B681A"/>
    <w:rsid w:val="006B7A9F"/>
    <w:rsid w:val="006D046A"/>
    <w:rsid w:val="00746CD1"/>
    <w:rsid w:val="007706D2"/>
    <w:rsid w:val="00771DFE"/>
    <w:rsid w:val="00777559"/>
    <w:rsid w:val="0079305D"/>
    <w:rsid w:val="00796805"/>
    <w:rsid w:val="007E4958"/>
    <w:rsid w:val="007F2A6D"/>
    <w:rsid w:val="007F487C"/>
    <w:rsid w:val="00800238"/>
    <w:rsid w:val="0080493B"/>
    <w:rsid w:val="008069C1"/>
    <w:rsid w:val="008125FF"/>
    <w:rsid w:val="008132AD"/>
    <w:rsid w:val="00817702"/>
    <w:rsid w:val="0085533C"/>
    <w:rsid w:val="00860EC4"/>
    <w:rsid w:val="008B6BE5"/>
    <w:rsid w:val="008C4034"/>
    <w:rsid w:val="008C5415"/>
    <w:rsid w:val="008D32D5"/>
    <w:rsid w:val="008D3810"/>
    <w:rsid w:val="008D5705"/>
    <w:rsid w:val="008E0800"/>
    <w:rsid w:val="008E5E8D"/>
    <w:rsid w:val="009148CD"/>
    <w:rsid w:val="00950173"/>
    <w:rsid w:val="00971EAF"/>
    <w:rsid w:val="00980CE7"/>
    <w:rsid w:val="0098175D"/>
    <w:rsid w:val="009832A2"/>
    <w:rsid w:val="009B1955"/>
    <w:rsid w:val="009B43CB"/>
    <w:rsid w:val="009D21D0"/>
    <w:rsid w:val="009D6BDE"/>
    <w:rsid w:val="009E34B4"/>
    <w:rsid w:val="009E430D"/>
    <w:rsid w:val="009E608C"/>
    <w:rsid w:val="009F5A05"/>
    <w:rsid w:val="00A05117"/>
    <w:rsid w:val="00A258F3"/>
    <w:rsid w:val="00A25E13"/>
    <w:rsid w:val="00A3279E"/>
    <w:rsid w:val="00A3522C"/>
    <w:rsid w:val="00A42699"/>
    <w:rsid w:val="00A452BB"/>
    <w:rsid w:val="00A61222"/>
    <w:rsid w:val="00A6207E"/>
    <w:rsid w:val="00A6657C"/>
    <w:rsid w:val="00A70E44"/>
    <w:rsid w:val="00A735D0"/>
    <w:rsid w:val="00A73768"/>
    <w:rsid w:val="00A73A52"/>
    <w:rsid w:val="00A74410"/>
    <w:rsid w:val="00A777D1"/>
    <w:rsid w:val="00A8316C"/>
    <w:rsid w:val="00A85633"/>
    <w:rsid w:val="00A87D39"/>
    <w:rsid w:val="00AA67C8"/>
    <w:rsid w:val="00AB1679"/>
    <w:rsid w:val="00AB33C8"/>
    <w:rsid w:val="00AC41BF"/>
    <w:rsid w:val="00AD6225"/>
    <w:rsid w:val="00AD71A8"/>
    <w:rsid w:val="00AE1616"/>
    <w:rsid w:val="00AE7692"/>
    <w:rsid w:val="00B06F91"/>
    <w:rsid w:val="00B106EB"/>
    <w:rsid w:val="00B11FE7"/>
    <w:rsid w:val="00B143CD"/>
    <w:rsid w:val="00B17C89"/>
    <w:rsid w:val="00B26A22"/>
    <w:rsid w:val="00B31760"/>
    <w:rsid w:val="00B331A6"/>
    <w:rsid w:val="00B34292"/>
    <w:rsid w:val="00B52BAB"/>
    <w:rsid w:val="00BC4ACF"/>
    <w:rsid w:val="00BC57D4"/>
    <w:rsid w:val="00BE75C4"/>
    <w:rsid w:val="00BF0482"/>
    <w:rsid w:val="00BF3930"/>
    <w:rsid w:val="00C401B8"/>
    <w:rsid w:val="00C53421"/>
    <w:rsid w:val="00C5499E"/>
    <w:rsid w:val="00C627EF"/>
    <w:rsid w:val="00C96D86"/>
    <w:rsid w:val="00CA6B36"/>
    <w:rsid w:val="00CB46B7"/>
    <w:rsid w:val="00D028BF"/>
    <w:rsid w:val="00D06F6B"/>
    <w:rsid w:val="00D4281A"/>
    <w:rsid w:val="00D44822"/>
    <w:rsid w:val="00D6442A"/>
    <w:rsid w:val="00D70B8C"/>
    <w:rsid w:val="00D724F3"/>
    <w:rsid w:val="00D745DC"/>
    <w:rsid w:val="00D830BB"/>
    <w:rsid w:val="00DA11B3"/>
    <w:rsid w:val="00DB2375"/>
    <w:rsid w:val="00DB567E"/>
    <w:rsid w:val="00DC003B"/>
    <w:rsid w:val="00DC2C80"/>
    <w:rsid w:val="00DC58B6"/>
    <w:rsid w:val="00DE5297"/>
    <w:rsid w:val="00E200D7"/>
    <w:rsid w:val="00E23F69"/>
    <w:rsid w:val="00E24062"/>
    <w:rsid w:val="00E33A2A"/>
    <w:rsid w:val="00E43037"/>
    <w:rsid w:val="00E47BEA"/>
    <w:rsid w:val="00E507CA"/>
    <w:rsid w:val="00E620C2"/>
    <w:rsid w:val="00EB3945"/>
    <w:rsid w:val="00EB64EF"/>
    <w:rsid w:val="00EB7374"/>
    <w:rsid w:val="00EC0E42"/>
    <w:rsid w:val="00EF128B"/>
    <w:rsid w:val="00F24C6D"/>
    <w:rsid w:val="00F35D2B"/>
    <w:rsid w:val="00F36935"/>
    <w:rsid w:val="00F47617"/>
    <w:rsid w:val="00F837B0"/>
    <w:rsid w:val="00F85C9D"/>
    <w:rsid w:val="00F96449"/>
    <w:rsid w:val="00FA2A78"/>
    <w:rsid w:val="00FA3829"/>
    <w:rsid w:val="00FB48E2"/>
    <w:rsid w:val="00FE1DB6"/>
    <w:rsid w:val="1E37B139"/>
    <w:rsid w:val="23B5B7BD"/>
    <w:rsid w:val="5F9D681F"/>
    <w:rsid w:val="6167A222"/>
    <w:rsid w:val="67FB84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9A15E1D"/>
  <w15:docId w15:val="{88C6F48E-4BB1-40F9-A765-DAE43D8F1E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0489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10B61"/>
  </w:style>
  <w:style w:type="paragraph" w:styleId="Footer">
    <w:name w:val="footer"/>
    <w:basedOn w:val="Normal"/>
    <w:link w:val="FooterChar"/>
    <w:uiPriority w:val="99"/>
    <w:unhideWhenUsed/>
    <w:rsid w:val="00610B6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10B61"/>
  </w:style>
  <w:style w:type="paragraph" w:styleId="BalloonText">
    <w:name w:val="Balloon Text"/>
    <w:basedOn w:val="Normal"/>
    <w:link w:val="BalloonTextChar"/>
    <w:uiPriority w:val="99"/>
    <w:semiHidden/>
    <w:unhideWhenUsed/>
    <w:rsid w:val="00610B6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B6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D6225"/>
    <w:pPr>
      <w:spacing w:after="0" w:line="240" w:lineRule="auto"/>
      <w:ind w:left="720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rsid w:val="00D028BF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NoSpacing">
    <w:name w:val="No Spacing"/>
    <w:uiPriority w:val="1"/>
    <w:qFormat/>
    <w:rsid w:val="00181241"/>
    <w:rPr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02304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16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1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12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84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5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7857d7e-e729-42fc-bcf4-6734ef2ceb10">
      <Terms xmlns="http://schemas.microsoft.com/office/infopath/2007/PartnerControls"/>
    </lcf76f155ced4ddcb4097134ff3c332f>
    <TaxCatchAll xmlns="62df7ed1-0a6b-4430-b49f-2cbd2655c266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E9F88D551AB44AA6B53A4E7C8D810F" ma:contentTypeVersion="11" ma:contentTypeDescription="Create a new document." ma:contentTypeScope="" ma:versionID="c866dc91f4e930bee3c932e25c3c0839">
  <xsd:schema xmlns:xsd="http://www.w3.org/2001/XMLSchema" xmlns:xs="http://www.w3.org/2001/XMLSchema" xmlns:p="http://schemas.microsoft.com/office/2006/metadata/properties" xmlns:ns2="57857d7e-e729-42fc-bcf4-6734ef2ceb10" xmlns:ns3="62df7ed1-0a6b-4430-b49f-2cbd2655c266" targetNamespace="http://schemas.microsoft.com/office/2006/metadata/properties" ma:root="true" ma:fieldsID="da99bcf6c7fc1e58dc9370abac848295" ns2:_="" ns3:_="">
    <xsd:import namespace="57857d7e-e729-42fc-bcf4-6734ef2ceb10"/>
    <xsd:import namespace="62df7ed1-0a6b-4430-b49f-2cbd2655c266"/>
    <xsd:element name="properties">
      <xsd:complexType>
        <xsd:sequence>
          <xsd:element name="documentManagement">
            <xsd:complexType>
              <xsd:all>
                <xsd:element ref="ns2:lcf76f155ced4ddcb4097134ff3c332f" minOccurs="0"/>
                <xsd:element ref="ns3:TaxCatchAll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DateTaken" minOccurs="0"/>
                <xsd:element ref="ns2:MediaServiceObjectDetectorVersion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7857d7e-e729-42fc-bcf4-6734ef2ceb10" elementFormDefault="qualified">
    <xsd:import namespace="http://schemas.microsoft.com/office/2006/documentManagement/types"/>
    <xsd:import namespace="http://schemas.microsoft.com/office/infopath/2007/PartnerControls"/>
    <xsd:element name="lcf76f155ced4ddcb4097134ff3c332f" ma:index="9" nillable="true" ma:taxonomy="true" ma:internalName="lcf76f155ced4ddcb4097134ff3c332f" ma:taxonomyFieldName="MediaServiceImageTags" ma:displayName="Image Tags" ma:readOnly="false" ma:fieldId="{5cf76f15-5ced-4ddc-b409-7134ff3c332f}" ma:taxonomyMulti="true" ma:sspId="188ae16c-7ba9-48a6-8659-c1e98b63ac6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3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14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5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df7ed1-0a6b-4430-b49f-2cbd2655c266" elementFormDefault="qualified">
    <xsd:import namespace="http://schemas.microsoft.com/office/2006/documentManagement/types"/>
    <xsd:import namespace="http://schemas.microsoft.com/office/infopath/2007/PartnerControls"/>
    <xsd:element name="TaxCatchAll" ma:index="10" nillable="true" ma:displayName="Taxonomy Catch All Column" ma:hidden="true" ma:list="{a607bbfe-359c-4737-a0a4-755b806052b6}" ma:internalName="TaxCatchAll" ma:showField="CatchAllData" ma:web="62df7ed1-0a6b-4430-b49f-2cbd2655c26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4A245CFA-F128-473E-925F-20944FB2EBFB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3FE714D-3B21-4046-A533-4A7FE6455883}">
  <ds:schemaRefs>
    <ds:schemaRef ds:uri="http://schemas.microsoft.com/office/2006/metadata/properties"/>
    <ds:schemaRef ds:uri="http://schemas.microsoft.com/office/infopath/2007/PartnerControls"/>
    <ds:schemaRef ds:uri="57857d7e-e729-42fc-bcf4-6734ef2ceb10"/>
    <ds:schemaRef ds:uri="62df7ed1-0a6b-4430-b49f-2cbd2655c266"/>
  </ds:schemaRefs>
</ds:datastoreItem>
</file>

<file path=customXml/itemProps3.xml><?xml version="1.0" encoding="utf-8"?>
<ds:datastoreItem xmlns:ds="http://schemas.openxmlformats.org/officeDocument/2006/customXml" ds:itemID="{9129D2F4-F27B-439E-8BE7-BF30034B531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7857d7e-e729-42fc-bcf4-6734ef2ceb10"/>
    <ds:schemaRef ds:uri="62df7ed1-0a6b-4430-b49f-2cbd2655c26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1</Pages>
  <Words>177</Words>
  <Characters>1015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ngTel</Company>
  <LinksUpToDate>false</LinksUpToDate>
  <CharactersWithSpaces>1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olentinoRG</dc:creator>
  <cp:lastModifiedBy>Miles Damian</cp:lastModifiedBy>
  <cp:revision>22</cp:revision>
  <cp:lastPrinted>2019-01-03T23:41:00Z</cp:lastPrinted>
  <dcterms:created xsi:type="dcterms:W3CDTF">2019-01-03T02:42:00Z</dcterms:created>
  <dcterms:modified xsi:type="dcterms:W3CDTF">2025-02-04T0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E9F88D551AB44AA6B53A4E7C8D810F</vt:lpwstr>
  </property>
  <property fmtid="{D5CDD505-2E9C-101B-9397-08002B2CF9AE}" pid="3" name="MediaServiceImageTags">
    <vt:lpwstr/>
  </property>
</Properties>
</file>